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285F4D4E" w14:textId="207694CF" w:rsidR="00B73BDD" w:rsidRDefault="00B73BDD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7613C1DB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ED31F4" w:rsidRPr="0020316A">
        <w:rPr>
          <w:rFonts w:cstheme="minorHAnsi"/>
          <w:b/>
          <w:sz w:val="24"/>
          <w:szCs w:val="24"/>
        </w:rPr>
        <w:t>“</w:t>
      </w:r>
      <w:r w:rsidR="00A067EE">
        <w:rPr>
          <w:rFonts w:cstheme="minorHAnsi"/>
          <w:b/>
          <w:sz w:val="24"/>
          <w:szCs w:val="24"/>
        </w:rPr>
        <w:t>National/International consultant to support the coordination body for the Tara River Basin Man and Biosphere Reserve</w:t>
      </w:r>
      <w:r w:rsidR="00ED31F4" w:rsidRPr="0020316A">
        <w:rPr>
          <w:rFonts w:cstheme="minorHAnsi"/>
          <w:b/>
          <w:sz w:val="24"/>
          <w:szCs w:val="24"/>
        </w:rPr>
        <w:t>”</w:t>
      </w:r>
      <w:r w:rsidR="00187BF1">
        <w:rPr>
          <w:rFonts w:cstheme="minorHAnsi"/>
          <w:b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  <w:bookmarkStart w:id="0" w:name="_GoBack"/>
      <w:bookmarkEnd w:id="0"/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rAUAjHgPKywAAAA="/>
  </w:docVars>
  <w:rsids>
    <w:rsidRoot w:val="007C246F"/>
    <w:rsid w:val="00011563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9675D"/>
    <w:rsid w:val="0066096B"/>
    <w:rsid w:val="006B7A43"/>
    <w:rsid w:val="00783398"/>
    <w:rsid w:val="007C246F"/>
    <w:rsid w:val="008A0313"/>
    <w:rsid w:val="008D0B5C"/>
    <w:rsid w:val="00A004DC"/>
    <w:rsid w:val="00A067EE"/>
    <w:rsid w:val="00A8565F"/>
    <w:rsid w:val="00AC6168"/>
    <w:rsid w:val="00AD5306"/>
    <w:rsid w:val="00B208CB"/>
    <w:rsid w:val="00B5456E"/>
    <w:rsid w:val="00B73BDD"/>
    <w:rsid w:val="00C24756"/>
    <w:rsid w:val="00C603AE"/>
    <w:rsid w:val="00C64038"/>
    <w:rsid w:val="00CF437A"/>
    <w:rsid w:val="00D1642E"/>
    <w:rsid w:val="00E71E0B"/>
    <w:rsid w:val="00ED31F4"/>
    <w:rsid w:val="00F57F8D"/>
    <w:rsid w:val="00F75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BF3F2A-80A0-48E5-91DC-E597C15738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6</Words>
  <Characters>1071</Characters>
  <Application>Microsoft Office Word</Application>
  <DocSecurity>0</DocSecurity>
  <Lines>29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5</cp:revision>
  <dcterms:created xsi:type="dcterms:W3CDTF">2024-06-26T05:48:00Z</dcterms:created>
  <dcterms:modified xsi:type="dcterms:W3CDTF">2025-01-30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